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32BB8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2510F13C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160357E7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194FE8E0" w14:textId="77777777" w:rsidR="00C334A5" w:rsidRDefault="00C334A5" w:rsidP="00C334A5">
      <w:pPr>
        <w:pStyle w:val="NoSpacing"/>
        <w:tabs>
          <w:tab w:val="left" w:pos="938"/>
          <w:tab w:val="left" w:pos="2175"/>
        </w:tabs>
        <w:rPr>
          <w:sz w:val="20"/>
          <w:szCs w:val="20"/>
        </w:rPr>
      </w:pPr>
    </w:p>
    <w:p w14:paraId="29A59671" w14:textId="77777777" w:rsidR="00C334A5" w:rsidRDefault="00C334A5" w:rsidP="00C334A5">
      <w:pPr>
        <w:pStyle w:val="NoSpacing"/>
        <w:tabs>
          <w:tab w:val="left" w:pos="938"/>
          <w:tab w:val="left" w:pos="2175"/>
        </w:tabs>
        <w:rPr>
          <w:sz w:val="20"/>
          <w:szCs w:val="20"/>
        </w:rPr>
      </w:pPr>
    </w:p>
    <w:p w14:paraId="50894850" w14:textId="787312E1" w:rsidR="00C334A5" w:rsidRPr="005835F3" w:rsidRDefault="00C334A5" w:rsidP="005835F3">
      <w:pPr>
        <w:pStyle w:val="NoSpacing"/>
        <w:tabs>
          <w:tab w:val="left" w:pos="938"/>
          <w:tab w:val="left" w:pos="2175"/>
        </w:tabs>
        <w:jc w:val="both"/>
        <w:rPr>
          <w:b/>
          <w:sz w:val="20"/>
          <w:szCs w:val="20"/>
        </w:rPr>
      </w:pPr>
      <w:r>
        <w:rPr>
          <w:sz w:val="20"/>
          <w:szCs w:val="20"/>
        </w:rPr>
        <w:tab/>
      </w:r>
      <w:r w:rsidR="00CC292A">
        <w:rPr>
          <w:b/>
          <w:sz w:val="20"/>
          <w:szCs w:val="20"/>
        </w:rPr>
        <w:t>16-20 June</w:t>
      </w:r>
    </w:p>
    <w:p w14:paraId="3DA8080B" w14:textId="77777777" w:rsidR="00C334A5" w:rsidRDefault="00C334A5" w:rsidP="00C334A5">
      <w:pPr>
        <w:pStyle w:val="NoSpacing"/>
        <w:tabs>
          <w:tab w:val="left" w:pos="2175"/>
        </w:tabs>
        <w:rPr>
          <w:sz w:val="20"/>
          <w:szCs w:val="20"/>
        </w:rPr>
      </w:pPr>
    </w:p>
    <w:p w14:paraId="724965CF" w14:textId="77777777" w:rsidR="00C334A5" w:rsidRDefault="00C334A5" w:rsidP="00C334A5">
      <w:pPr>
        <w:pStyle w:val="NoSpacing"/>
        <w:tabs>
          <w:tab w:val="left" w:pos="2175"/>
        </w:tabs>
        <w:rPr>
          <w:sz w:val="20"/>
          <w:szCs w:val="20"/>
        </w:rPr>
      </w:pPr>
    </w:p>
    <w:tbl>
      <w:tblPr>
        <w:tblStyle w:val="TableGrid"/>
        <w:tblW w:w="10773" w:type="dxa"/>
        <w:jc w:val="center"/>
        <w:tblLook w:val="04A0" w:firstRow="1" w:lastRow="0" w:firstColumn="1" w:lastColumn="0" w:noHBand="0" w:noVBand="1"/>
      </w:tblPr>
      <w:tblGrid>
        <w:gridCol w:w="5386"/>
        <w:gridCol w:w="5387"/>
      </w:tblGrid>
      <w:tr w:rsidR="00C334A5" w:rsidRPr="00F41F37" w14:paraId="485CE6ED" w14:textId="77777777" w:rsidTr="00C334A5">
        <w:trPr>
          <w:trHeight w:val="453"/>
          <w:jc w:val="center"/>
        </w:trPr>
        <w:tc>
          <w:tcPr>
            <w:tcW w:w="10773" w:type="dxa"/>
            <w:gridSpan w:val="2"/>
            <w:vAlign w:val="center"/>
          </w:tcPr>
          <w:p w14:paraId="04D3B1E9" w14:textId="77777777" w:rsidR="00C334A5" w:rsidRPr="00C334A5" w:rsidRDefault="00C334A5" w:rsidP="00C334A5">
            <w:pPr>
              <w:pStyle w:val="NoSpacing"/>
              <w:jc w:val="center"/>
              <w:rPr>
                <w:b/>
                <w:bCs/>
              </w:rPr>
            </w:pPr>
            <w:r w:rsidRPr="00C334A5">
              <w:rPr>
                <w:b/>
                <w:bCs/>
              </w:rPr>
              <w:t xml:space="preserve">B O </w:t>
            </w:r>
            <w:proofErr w:type="spellStart"/>
            <w:r w:rsidRPr="00C334A5">
              <w:rPr>
                <w:b/>
                <w:bCs/>
              </w:rPr>
              <w:t>O</w:t>
            </w:r>
            <w:proofErr w:type="spellEnd"/>
            <w:r w:rsidRPr="00C334A5">
              <w:rPr>
                <w:b/>
                <w:bCs/>
              </w:rPr>
              <w:t xml:space="preserve"> K I N G   S L I P</w:t>
            </w:r>
          </w:p>
        </w:tc>
      </w:tr>
      <w:tr w:rsidR="00C334A5" w:rsidRPr="00F41F37" w14:paraId="5D897FD9" w14:textId="77777777" w:rsidTr="00C334A5">
        <w:trPr>
          <w:trHeight w:val="419"/>
          <w:jc w:val="center"/>
        </w:trPr>
        <w:tc>
          <w:tcPr>
            <w:tcW w:w="5386" w:type="dxa"/>
            <w:vAlign w:val="center"/>
          </w:tcPr>
          <w:p w14:paraId="2F13DD2D" w14:textId="77777777" w:rsidR="00C334A5" w:rsidRPr="00C334A5" w:rsidRDefault="00C334A5" w:rsidP="00C334A5">
            <w:pPr>
              <w:pStyle w:val="NoSpacing"/>
              <w:rPr>
                <w:b/>
                <w:bCs/>
              </w:rPr>
            </w:pPr>
            <w:r w:rsidRPr="00C334A5">
              <w:rPr>
                <w:b/>
                <w:bCs/>
              </w:rPr>
              <w:t>DRIVER</w:t>
            </w:r>
          </w:p>
        </w:tc>
        <w:tc>
          <w:tcPr>
            <w:tcW w:w="5387" w:type="dxa"/>
            <w:vAlign w:val="center"/>
          </w:tcPr>
          <w:p w14:paraId="2818E157" w14:textId="48FE6385" w:rsidR="00C334A5" w:rsidRPr="00C334A5" w:rsidRDefault="00247DCE" w:rsidP="00247DCE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PASSENGER</w:t>
            </w:r>
          </w:p>
        </w:tc>
      </w:tr>
      <w:tr w:rsidR="00C334A5" w:rsidRPr="00F41F37" w14:paraId="5DE139E4" w14:textId="77777777" w:rsidTr="00C334A5">
        <w:trPr>
          <w:trHeight w:val="834"/>
          <w:jc w:val="center"/>
        </w:trPr>
        <w:tc>
          <w:tcPr>
            <w:tcW w:w="5386" w:type="dxa"/>
          </w:tcPr>
          <w:p w14:paraId="7EFA9F57" w14:textId="7DFD657B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Name &amp; Surnam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FBFC1F1" w14:textId="0452F7E9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ID no:</w:t>
            </w:r>
          </w:p>
        </w:tc>
        <w:tc>
          <w:tcPr>
            <w:tcW w:w="5387" w:type="dxa"/>
          </w:tcPr>
          <w:p w14:paraId="2A8025C6" w14:textId="7D2B169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Name &amp; Surnam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135F413" w14:textId="790EA93F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ID no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247DCE" w:rsidRPr="00F41F37" w14:paraId="2815E2F8" w14:textId="77777777" w:rsidTr="00247DCE">
        <w:trPr>
          <w:trHeight w:val="407"/>
          <w:jc w:val="center"/>
        </w:trPr>
        <w:tc>
          <w:tcPr>
            <w:tcW w:w="5386" w:type="dxa"/>
          </w:tcPr>
          <w:p w14:paraId="14C0236B" w14:textId="77777777" w:rsidR="00247DCE" w:rsidRDefault="00247DCE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assport number:</w:t>
            </w:r>
            <w:r w:rsidR="003C6F49">
              <w:rPr>
                <w:rFonts w:cstheme="minorHAnsi"/>
                <w:sz w:val="20"/>
                <w:szCs w:val="20"/>
              </w:rPr>
              <w:t xml:space="preserve"> (RSA/non RSA)</w:t>
            </w:r>
          </w:p>
          <w:p w14:paraId="7D4D3FC3" w14:textId="63D59BA0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7941C7F" w14:textId="5A3708DA" w:rsidR="00247DCE" w:rsidRDefault="00247DCE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assport number:</w:t>
            </w:r>
            <w:r w:rsidR="003C6F49">
              <w:rPr>
                <w:rFonts w:cstheme="minorHAnsi"/>
                <w:sz w:val="20"/>
                <w:szCs w:val="20"/>
              </w:rPr>
              <w:t xml:space="preserve"> (RSA/non RSA)</w:t>
            </w:r>
          </w:p>
        </w:tc>
      </w:tr>
      <w:tr w:rsidR="00C334A5" w:rsidRPr="00F41F37" w14:paraId="14090BCC" w14:textId="77777777" w:rsidTr="00C334A5">
        <w:trPr>
          <w:trHeight w:val="658"/>
          <w:jc w:val="center"/>
        </w:trPr>
        <w:tc>
          <w:tcPr>
            <w:tcW w:w="5386" w:type="dxa"/>
          </w:tcPr>
          <w:p w14:paraId="7EA8AE25" w14:textId="5D87BB3D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dical AID details:</w:t>
            </w:r>
          </w:p>
        </w:tc>
        <w:tc>
          <w:tcPr>
            <w:tcW w:w="5387" w:type="dxa"/>
          </w:tcPr>
          <w:p w14:paraId="7E0EACD3" w14:textId="2854EFFE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dical AID details:</w:t>
            </w:r>
          </w:p>
        </w:tc>
      </w:tr>
      <w:tr w:rsidR="00C334A5" w:rsidRPr="00F41F37" w14:paraId="5553B123" w14:textId="77777777" w:rsidTr="00247DCE">
        <w:trPr>
          <w:trHeight w:val="624"/>
          <w:jc w:val="center"/>
        </w:trPr>
        <w:tc>
          <w:tcPr>
            <w:tcW w:w="5386" w:type="dxa"/>
          </w:tcPr>
          <w:p w14:paraId="2A53CC4C" w14:textId="7482D9A4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Address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6BD13E66" w14:textId="6F0DE7A5" w:rsidR="00C334A5" w:rsidRPr="00F41F37" w:rsidRDefault="00C334A5" w:rsidP="005835F3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Address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334A5" w:rsidRPr="00F41F37" w14:paraId="26925045" w14:textId="77777777" w:rsidTr="00247DCE">
        <w:trPr>
          <w:trHeight w:val="421"/>
          <w:jc w:val="center"/>
        </w:trPr>
        <w:tc>
          <w:tcPr>
            <w:tcW w:w="5386" w:type="dxa"/>
          </w:tcPr>
          <w:p w14:paraId="06BF5CB7" w14:textId="3B26F671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Cell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76549984" w14:textId="60C91A60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Cell:</w:t>
            </w:r>
          </w:p>
        </w:tc>
      </w:tr>
      <w:tr w:rsidR="00C334A5" w:rsidRPr="00F41F37" w14:paraId="4EC8D465" w14:textId="77777777" w:rsidTr="00247DCE">
        <w:trPr>
          <w:trHeight w:val="413"/>
          <w:jc w:val="center"/>
        </w:trPr>
        <w:tc>
          <w:tcPr>
            <w:tcW w:w="5386" w:type="dxa"/>
          </w:tcPr>
          <w:p w14:paraId="561E2F85" w14:textId="7777777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Email:</w:t>
            </w:r>
          </w:p>
        </w:tc>
        <w:tc>
          <w:tcPr>
            <w:tcW w:w="5387" w:type="dxa"/>
          </w:tcPr>
          <w:p w14:paraId="5F11F3F5" w14:textId="7777777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Email:</w:t>
            </w:r>
          </w:p>
        </w:tc>
      </w:tr>
      <w:tr w:rsidR="003C6F49" w:rsidRPr="00F41F37" w14:paraId="75A7AD7D" w14:textId="77777777" w:rsidTr="00247DCE">
        <w:trPr>
          <w:trHeight w:val="413"/>
          <w:jc w:val="center"/>
        </w:trPr>
        <w:tc>
          <w:tcPr>
            <w:tcW w:w="5386" w:type="dxa"/>
          </w:tcPr>
          <w:p w14:paraId="1223682F" w14:textId="2767005D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xt of kin:</w:t>
            </w:r>
          </w:p>
          <w:p w14:paraId="3585AF8D" w14:textId="77777777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49BDD68A" w14:textId="13542BF2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ame:</w:t>
            </w:r>
          </w:p>
          <w:p w14:paraId="09839072" w14:textId="1F269D23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tact details:</w:t>
            </w:r>
          </w:p>
          <w:p w14:paraId="54F1A6A3" w14:textId="77777777" w:rsidR="003C6F49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ationship:</w:t>
            </w:r>
          </w:p>
          <w:p w14:paraId="48AF3B4A" w14:textId="6F3EBD50" w:rsidR="003C6F49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DD3064A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xt of kin:</w:t>
            </w:r>
          </w:p>
          <w:p w14:paraId="53A53067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033ED270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ame:</w:t>
            </w:r>
          </w:p>
          <w:p w14:paraId="1C1BBF33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tact details:</w:t>
            </w:r>
          </w:p>
          <w:p w14:paraId="6F82B6F5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lationship:</w:t>
            </w:r>
          </w:p>
          <w:p w14:paraId="05825FF3" w14:textId="77777777" w:rsidR="003C6F49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3C6F49" w:rsidRPr="00F41F37" w14:paraId="528C7E12" w14:textId="77777777" w:rsidTr="00247DCE">
        <w:trPr>
          <w:trHeight w:val="413"/>
          <w:jc w:val="center"/>
        </w:trPr>
        <w:tc>
          <w:tcPr>
            <w:tcW w:w="5386" w:type="dxa"/>
          </w:tcPr>
          <w:p w14:paraId="3431118C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ecial medical conditions:</w:t>
            </w:r>
          </w:p>
          <w:p w14:paraId="3E5EE1E3" w14:textId="09EBBFFD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BA58F5D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ecial medical conditions:</w:t>
            </w:r>
          </w:p>
          <w:p w14:paraId="590C93BC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3C6F49" w:rsidRPr="00F41F37" w14:paraId="07085FE7" w14:textId="77777777" w:rsidTr="001B796E">
        <w:trPr>
          <w:trHeight w:val="511"/>
          <w:jc w:val="center"/>
        </w:trPr>
        <w:tc>
          <w:tcPr>
            <w:tcW w:w="10773" w:type="dxa"/>
            <w:gridSpan w:val="2"/>
            <w:vAlign w:val="center"/>
          </w:tcPr>
          <w:p w14:paraId="531FD3AC" w14:textId="77777777" w:rsidR="003C6F49" w:rsidRPr="00901D9A" w:rsidRDefault="003C6F49" w:rsidP="001B796E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901D9A">
              <w:rPr>
                <w:rFonts w:cstheme="minorHAnsi"/>
                <w:b/>
                <w:sz w:val="20"/>
                <w:szCs w:val="20"/>
              </w:rPr>
              <w:t>Size of clothing:</w:t>
            </w:r>
            <w:r>
              <w:rPr>
                <w:rFonts w:cstheme="minorHAnsi"/>
                <w:b/>
                <w:sz w:val="20"/>
                <w:szCs w:val="20"/>
              </w:rPr>
              <w:t xml:space="preserve"> (Please circle relevant below)</w:t>
            </w:r>
          </w:p>
        </w:tc>
      </w:tr>
      <w:tr w:rsidR="003C6F49" w:rsidRPr="00F41F37" w14:paraId="583F3ABA" w14:textId="77777777" w:rsidTr="001B796E">
        <w:trPr>
          <w:trHeight w:val="559"/>
          <w:jc w:val="center"/>
        </w:trPr>
        <w:tc>
          <w:tcPr>
            <w:tcW w:w="5386" w:type="dxa"/>
            <w:vAlign w:val="center"/>
          </w:tcPr>
          <w:p w14:paraId="6753E267" w14:textId="77777777" w:rsidR="003C6F49" w:rsidRPr="00A048E2" w:rsidRDefault="003C6F49" w:rsidP="001B796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A048E2">
              <w:rPr>
                <w:rFonts w:cstheme="minorHAnsi"/>
                <w:sz w:val="20"/>
                <w:szCs w:val="20"/>
              </w:rPr>
              <w:t>S, M, L, XL, XXL, XXXL, XXXXL</w:t>
            </w:r>
          </w:p>
        </w:tc>
        <w:tc>
          <w:tcPr>
            <w:tcW w:w="5387" w:type="dxa"/>
            <w:vAlign w:val="center"/>
          </w:tcPr>
          <w:p w14:paraId="1821802F" w14:textId="77777777" w:rsidR="003C6F49" w:rsidRPr="00A048E2" w:rsidRDefault="003C6F49" w:rsidP="001B796E">
            <w:pPr>
              <w:pStyle w:val="NoSpacing"/>
              <w:rPr>
                <w:rFonts w:cstheme="minorHAnsi"/>
                <w:color w:val="002060"/>
                <w:sz w:val="20"/>
                <w:szCs w:val="20"/>
              </w:rPr>
            </w:pPr>
            <w:r w:rsidRPr="00A048E2">
              <w:rPr>
                <w:rFonts w:cstheme="minorHAnsi"/>
                <w:sz w:val="20"/>
                <w:szCs w:val="20"/>
              </w:rPr>
              <w:t>S, M, L, XL, XXL, XXXL, XXXXL</w:t>
            </w:r>
          </w:p>
        </w:tc>
      </w:tr>
      <w:tr w:rsidR="00247DCE" w:rsidRPr="00F41F37" w14:paraId="24BCFF22" w14:textId="77777777" w:rsidTr="001620FA">
        <w:trPr>
          <w:trHeight w:val="562"/>
          <w:jc w:val="center"/>
        </w:trPr>
        <w:tc>
          <w:tcPr>
            <w:tcW w:w="10773" w:type="dxa"/>
            <w:gridSpan w:val="2"/>
          </w:tcPr>
          <w:p w14:paraId="5CC8F71D" w14:textId="6049E14E" w:rsidR="00247DCE" w:rsidRPr="00247DCE" w:rsidRDefault="00247DCE" w:rsidP="00247DCE">
            <w:pPr>
              <w:pStyle w:val="NoSpacing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47DCE">
              <w:rPr>
                <w:rFonts w:cstheme="minorHAnsi"/>
                <w:b/>
                <w:color w:val="FF0000"/>
                <w:sz w:val="20"/>
                <w:szCs w:val="20"/>
              </w:rPr>
              <w:t xml:space="preserve">Please note that we need a copy of your bike’s papers or vehicle registration document, a copy of your passports, and driver </w:t>
            </w:r>
            <w:proofErr w:type="spellStart"/>
            <w:r w:rsidRPr="00247DCE">
              <w:rPr>
                <w:rFonts w:cstheme="minorHAnsi"/>
                <w:b/>
                <w:color w:val="FF0000"/>
                <w:sz w:val="20"/>
                <w:szCs w:val="20"/>
              </w:rPr>
              <w:t>licence</w:t>
            </w:r>
            <w:proofErr w:type="spellEnd"/>
            <w:r w:rsidRPr="00247DCE">
              <w:rPr>
                <w:rFonts w:cstheme="minorHAnsi"/>
                <w:b/>
                <w:color w:val="FF0000"/>
                <w:sz w:val="20"/>
                <w:szCs w:val="20"/>
              </w:rPr>
              <w:t xml:space="preserve"> copies.</w:t>
            </w:r>
          </w:p>
        </w:tc>
      </w:tr>
      <w:tr w:rsidR="00C334A5" w:rsidRPr="00F41F37" w14:paraId="6A61767F" w14:textId="77777777" w:rsidTr="00247DCE">
        <w:trPr>
          <w:trHeight w:val="391"/>
          <w:jc w:val="center"/>
        </w:trPr>
        <w:tc>
          <w:tcPr>
            <w:tcW w:w="10773" w:type="dxa"/>
            <w:gridSpan w:val="2"/>
            <w:vAlign w:val="center"/>
          </w:tcPr>
          <w:p w14:paraId="09891118" w14:textId="1AC9A251" w:rsidR="00C334A5" w:rsidRPr="00F41F37" w:rsidRDefault="00C334A5" w:rsidP="00C334A5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F41F37">
              <w:rPr>
                <w:rFonts w:cstheme="minorHAnsi"/>
                <w:b/>
                <w:sz w:val="20"/>
                <w:szCs w:val="20"/>
              </w:rPr>
              <w:t>Vehicle</w:t>
            </w:r>
            <w:r w:rsidR="00247DCE">
              <w:rPr>
                <w:rFonts w:cstheme="minorHAnsi"/>
                <w:b/>
                <w:sz w:val="20"/>
                <w:szCs w:val="20"/>
              </w:rPr>
              <w:t xml:space="preserve"> / Bike</w:t>
            </w:r>
            <w:r w:rsidRPr="00F41F37">
              <w:rPr>
                <w:rFonts w:cstheme="minorHAnsi"/>
                <w:b/>
                <w:sz w:val="20"/>
                <w:szCs w:val="20"/>
              </w:rPr>
              <w:t xml:space="preserve"> Details:</w:t>
            </w:r>
            <w:r w:rsidR="00247DCE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C334A5" w:rsidRPr="00F41F37" w14:paraId="563E6247" w14:textId="77777777" w:rsidTr="00C334A5">
        <w:trPr>
          <w:trHeight w:val="659"/>
          <w:jc w:val="center"/>
        </w:trPr>
        <w:tc>
          <w:tcPr>
            <w:tcW w:w="5386" w:type="dxa"/>
          </w:tcPr>
          <w:p w14:paraId="380BC97E" w14:textId="4866C0B5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Mak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373DBB12" w14:textId="6EC64C3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Model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334A5" w:rsidRPr="00F41F37" w14:paraId="41DF7891" w14:textId="77777777" w:rsidTr="00C334A5">
        <w:trPr>
          <w:trHeight w:val="764"/>
          <w:jc w:val="center"/>
        </w:trPr>
        <w:tc>
          <w:tcPr>
            <w:tcW w:w="5386" w:type="dxa"/>
          </w:tcPr>
          <w:p w14:paraId="324D153C" w14:textId="2270BE31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Registration No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523477A9" w14:textId="77A0CC30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Year of Manufacture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334A5" w:rsidRPr="00F41F37" w14:paraId="316970FA" w14:textId="77777777" w:rsidTr="00C334A5">
        <w:trPr>
          <w:trHeight w:val="737"/>
          <w:jc w:val="center"/>
        </w:trPr>
        <w:tc>
          <w:tcPr>
            <w:tcW w:w="5386" w:type="dxa"/>
          </w:tcPr>
          <w:p w14:paraId="35213B47" w14:textId="77777777" w:rsidR="00C334A5" w:rsidRPr="00F41F37" w:rsidRDefault="00C334A5" w:rsidP="00C334A5">
            <w:pPr>
              <w:pStyle w:val="NoSpacing"/>
              <w:rPr>
                <w:rFonts w:cstheme="minorHAnsi"/>
                <w:color w:val="002060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>VIN no:</w:t>
            </w:r>
          </w:p>
        </w:tc>
        <w:tc>
          <w:tcPr>
            <w:tcW w:w="5387" w:type="dxa"/>
          </w:tcPr>
          <w:p w14:paraId="450968CC" w14:textId="77777777" w:rsidR="003C6F49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How many </w:t>
            </w:r>
            <w:r w:rsidRPr="00901D9A">
              <w:rPr>
                <w:rFonts w:cstheme="minorHAnsi"/>
                <w:b/>
                <w:color w:val="FF0000"/>
                <w:sz w:val="20"/>
                <w:szCs w:val="20"/>
              </w:rPr>
              <w:t>KM</w:t>
            </w:r>
            <w:r w:rsidRPr="00901D9A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on a full tank? </w:t>
            </w:r>
          </w:p>
          <w:p w14:paraId="56EBDC26" w14:textId="15E193A5" w:rsidR="00C334A5" w:rsidRPr="00F41F37" w:rsidRDefault="00C334A5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C334A5" w:rsidRPr="00F41F37" w14:paraId="1B75A216" w14:textId="77777777" w:rsidTr="00C334A5">
        <w:trPr>
          <w:trHeight w:val="906"/>
          <w:jc w:val="center"/>
        </w:trPr>
        <w:tc>
          <w:tcPr>
            <w:tcW w:w="5386" w:type="dxa"/>
          </w:tcPr>
          <w:p w14:paraId="3ED2E1D1" w14:textId="77777777" w:rsidR="00247DCE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 xml:space="preserve">Engine Capacity in CC:   </w:t>
            </w:r>
          </w:p>
          <w:p w14:paraId="25987E28" w14:textId="5B70AA91" w:rsidR="00C334A5" w:rsidRPr="00F41F37" w:rsidRDefault="00C334A5" w:rsidP="00C334A5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387" w:type="dxa"/>
          </w:tcPr>
          <w:p w14:paraId="57C77F90" w14:textId="3E1CD53A" w:rsidR="00C334A5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 vehicle/bike under finance, please provide insurance and bank permission documentation:</w:t>
            </w:r>
            <w:r w:rsidR="00C334A5">
              <w:rPr>
                <w:rFonts w:cstheme="minorHAnsi"/>
                <w:sz w:val="20"/>
                <w:szCs w:val="20"/>
              </w:rPr>
              <w:t xml:space="preserve">            </w:t>
            </w:r>
          </w:p>
        </w:tc>
      </w:tr>
      <w:tr w:rsidR="00C334A5" w:rsidRPr="00F41F37" w14:paraId="05D287F7" w14:textId="77777777" w:rsidTr="00247DCE">
        <w:trPr>
          <w:trHeight w:val="428"/>
          <w:jc w:val="center"/>
        </w:trPr>
        <w:tc>
          <w:tcPr>
            <w:tcW w:w="10773" w:type="dxa"/>
            <w:gridSpan w:val="2"/>
            <w:vAlign w:val="center"/>
          </w:tcPr>
          <w:p w14:paraId="19950AF8" w14:textId="77777777" w:rsidR="00C334A5" w:rsidRPr="00F41F37" w:rsidRDefault="00C334A5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b/>
                <w:sz w:val="20"/>
                <w:szCs w:val="20"/>
              </w:rPr>
              <w:t>Experience Details:</w:t>
            </w:r>
          </w:p>
        </w:tc>
      </w:tr>
      <w:tr w:rsidR="00C334A5" w:rsidRPr="00F41F37" w14:paraId="392AF695" w14:textId="77777777" w:rsidTr="00C334A5">
        <w:trPr>
          <w:trHeight w:val="709"/>
          <w:jc w:val="center"/>
        </w:trPr>
        <w:tc>
          <w:tcPr>
            <w:tcW w:w="5386" w:type="dxa"/>
          </w:tcPr>
          <w:p w14:paraId="2800E16E" w14:textId="77777777" w:rsidR="003C6F49" w:rsidRPr="00F41F37" w:rsidRDefault="003C6F49" w:rsidP="003C6F49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41F37">
              <w:rPr>
                <w:rFonts w:cstheme="minorHAnsi"/>
                <w:sz w:val="20"/>
                <w:szCs w:val="20"/>
              </w:rPr>
              <w:t xml:space="preserve">Do you belong to any club? </w:t>
            </w:r>
          </w:p>
          <w:p w14:paraId="1705D444" w14:textId="44D4FE58" w:rsidR="00C334A5" w:rsidRPr="00F41F37" w:rsidRDefault="003C6F49" w:rsidP="003C6F49">
            <w:pPr>
              <w:pStyle w:val="NoSpacing"/>
              <w:rPr>
                <w:rFonts w:cstheme="minorHAnsi"/>
                <w:color w:val="002060"/>
                <w:sz w:val="20"/>
                <w:szCs w:val="20"/>
              </w:rPr>
            </w:pPr>
            <w:r w:rsidRPr="00C334A5">
              <w:rPr>
                <w:rFonts w:cstheme="minorHAnsi"/>
                <w:sz w:val="20"/>
                <w:szCs w:val="20"/>
              </w:rPr>
              <w:t>YES</w:t>
            </w:r>
            <w:r w:rsidRPr="00F41F37">
              <w:rPr>
                <w:rFonts w:cstheme="minorHAnsi"/>
                <w:sz w:val="20"/>
                <w:szCs w:val="20"/>
              </w:rPr>
              <w:t xml:space="preserve"> / </w:t>
            </w:r>
            <w:r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5387" w:type="dxa"/>
          </w:tcPr>
          <w:p w14:paraId="64234C17" w14:textId="606DA729" w:rsidR="00C334A5" w:rsidRPr="00F41F37" w:rsidRDefault="003C6F49" w:rsidP="00C334A5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lub name:</w:t>
            </w:r>
            <w:r w:rsidR="00C334A5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676BFCFB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34D521D2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6F7F39B2" w14:textId="77777777" w:rsidR="00C334A5" w:rsidRDefault="00C334A5" w:rsidP="00C334A5">
      <w:pPr>
        <w:pStyle w:val="NoSpacing"/>
        <w:rPr>
          <w:sz w:val="20"/>
          <w:szCs w:val="20"/>
        </w:rPr>
      </w:pPr>
    </w:p>
    <w:p w14:paraId="7ED55BA5" w14:textId="77777777" w:rsidR="00C334A5" w:rsidRDefault="00C334A5" w:rsidP="00C334A5">
      <w:pPr>
        <w:pStyle w:val="NoSpacing"/>
        <w:rPr>
          <w:sz w:val="20"/>
          <w:szCs w:val="20"/>
        </w:rPr>
      </w:pPr>
    </w:p>
    <w:tbl>
      <w:tblPr>
        <w:tblStyle w:val="TableGrid"/>
        <w:tblW w:w="10773" w:type="dxa"/>
        <w:tblInd w:w="-176" w:type="dxa"/>
        <w:tblLook w:val="04A0" w:firstRow="1" w:lastRow="0" w:firstColumn="1" w:lastColumn="0" w:noHBand="0" w:noVBand="1"/>
      </w:tblPr>
      <w:tblGrid>
        <w:gridCol w:w="5387"/>
        <w:gridCol w:w="5386"/>
      </w:tblGrid>
      <w:tr w:rsidR="00C334A5" w:rsidRPr="00F41F37" w14:paraId="5CD94194" w14:textId="77777777" w:rsidTr="005835F3">
        <w:trPr>
          <w:trHeight w:val="551"/>
        </w:trPr>
        <w:tc>
          <w:tcPr>
            <w:tcW w:w="10773" w:type="dxa"/>
            <w:gridSpan w:val="2"/>
            <w:vAlign w:val="center"/>
          </w:tcPr>
          <w:p w14:paraId="1E95332F" w14:textId="77777777" w:rsidR="00C334A5" w:rsidRPr="00901D9A" w:rsidRDefault="00C334A5" w:rsidP="005835F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901D9A">
              <w:rPr>
                <w:rFonts w:cstheme="minorHAnsi"/>
                <w:b/>
                <w:sz w:val="20"/>
                <w:szCs w:val="20"/>
              </w:rPr>
              <w:t>Meal Preference</w:t>
            </w:r>
            <w:r>
              <w:rPr>
                <w:rFonts w:cstheme="minorHAnsi"/>
                <w:b/>
                <w:sz w:val="20"/>
                <w:szCs w:val="20"/>
              </w:rPr>
              <w:t xml:space="preserve"> (Please select below)</w:t>
            </w:r>
            <w:r w:rsidRPr="00901D9A">
              <w:rPr>
                <w:rFonts w:cstheme="minorHAnsi"/>
                <w:b/>
                <w:sz w:val="20"/>
                <w:szCs w:val="20"/>
              </w:rPr>
              <w:t>:</w:t>
            </w:r>
          </w:p>
        </w:tc>
      </w:tr>
      <w:tr w:rsidR="00C334A5" w:rsidRPr="00F41F37" w14:paraId="639D210A" w14:textId="77777777" w:rsidTr="005835F3">
        <w:trPr>
          <w:trHeight w:val="395"/>
        </w:trPr>
        <w:tc>
          <w:tcPr>
            <w:tcW w:w="5387" w:type="dxa"/>
            <w:vAlign w:val="center"/>
          </w:tcPr>
          <w:p w14:paraId="15B5C1C1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egetarian</w:t>
            </w:r>
          </w:p>
        </w:tc>
        <w:tc>
          <w:tcPr>
            <w:tcW w:w="5386" w:type="dxa"/>
            <w:vAlign w:val="center"/>
          </w:tcPr>
          <w:p w14:paraId="78D6CDAB" w14:textId="77777777" w:rsidR="00C334A5" w:rsidRPr="00C73625" w:rsidRDefault="00C334A5" w:rsidP="005835F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C73625">
              <w:rPr>
                <w:rFonts w:cstheme="minorHAnsi"/>
                <w:sz w:val="20"/>
                <w:szCs w:val="20"/>
              </w:rPr>
              <w:t>Halaal</w:t>
            </w:r>
            <w:proofErr w:type="spellEnd"/>
          </w:p>
        </w:tc>
      </w:tr>
      <w:tr w:rsidR="00C334A5" w:rsidRPr="00F41F37" w14:paraId="6C35F4F2" w14:textId="77777777" w:rsidTr="00247DCE">
        <w:trPr>
          <w:trHeight w:val="781"/>
        </w:trPr>
        <w:tc>
          <w:tcPr>
            <w:tcW w:w="5387" w:type="dxa"/>
            <w:vAlign w:val="center"/>
          </w:tcPr>
          <w:p w14:paraId="77B1AAE2" w14:textId="6BFA3D32" w:rsidR="00C334A5" w:rsidRDefault="00C334A5" w:rsidP="00C334A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ny other speci</w:t>
            </w:r>
            <w:r w:rsidR="00247DCE">
              <w:rPr>
                <w:rFonts w:cstheme="minorHAnsi"/>
                <w:sz w:val="20"/>
                <w:szCs w:val="20"/>
              </w:rPr>
              <w:t>al requirements? Please specify</w:t>
            </w:r>
          </w:p>
        </w:tc>
        <w:tc>
          <w:tcPr>
            <w:tcW w:w="5386" w:type="dxa"/>
            <w:vAlign w:val="center"/>
          </w:tcPr>
          <w:p w14:paraId="75F5A7DE" w14:textId="1C0A3E6F" w:rsidR="00C334A5" w:rsidRDefault="00C334A5" w:rsidP="005835F3">
            <w:pPr>
              <w:rPr>
                <w:rFonts w:cstheme="minorHAnsi"/>
                <w:b/>
                <w:color w:val="002060"/>
                <w:sz w:val="20"/>
                <w:szCs w:val="20"/>
              </w:rPr>
            </w:pPr>
          </w:p>
        </w:tc>
      </w:tr>
      <w:tr w:rsidR="003C6F49" w:rsidRPr="00F41F37" w14:paraId="367BE8CD" w14:textId="77777777" w:rsidTr="003C6F49">
        <w:trPr>
          <w:trHeight w:val="505"/>
        </w:trPr>
        <w:tc>
          <w:tcPr>
            <w:tcW w:w="10773" w:type="dxa"/>
            <w:gridSpan w:val="2"/>
            <w:vAlign w:val="center"/>
          </w:tcPr>
          <w:p w14:paraId="48F69340" w14:textId="77777777" w:rsidR="003C6F49" w:rsidRDefault="003C6F49" w:rsidP="005835F3">
            <w:pPr>
              <w:rPr>
                <w:rFonts w:cstheme="minorHAnsi"/>
                <w:b/>
                <w:color w:val="002060"/>
                <w:sz w:val="20"/>
                <w:szCs w:val="20"/>
              </w:rPr>
            </w:pPr>
          </w:p>
        </w:tc>
      </w:tr>
      <w:tr w:rsidR="00696CB9" w:rsidRPr="00F41F37" w14:paraId="129D2A00" w14:textId="77777777" w:rsidTr="00247DCE">
        <w:trPr>
          <w:trHeight w:val="781"/>
        </w:trPr>
        <w:tc>
          <w:tcPr>
            <w:tcW w:w="5387" w:type="dxa"/>
            <w:vAlign w:val="center"/>
          </w:tcPr>
          <w:p w14:paraId="5B16E7B0" w14:textId="2C0DCBC2" w:rsidR="00696CB9" w:rsidRDefault="00696CB9" w:rsidP="00696CB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 you require a cell phone card f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Eswatin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&amp; Maputo?</w:t>
            </w:r>
          </w:p>
        </w:tc>
        <w:tc>
          <w:tcPr>
            <w:tcW w:w="5386" w:type="dxa"/>
            <w:vAlign w:val="center"/>
          </w:tcPr>
          <w:p w14:paraId="18C32CDF" w14:textId="4394829F" w:rsidR="00696CB9" w:rsidRDefault="00696CB9" w:rsidP="005835F3">
            <w:pPr>
              <w:rPr>
                <w:rFonts w:cstheme="minorHAnsi"/>
                <w:b/>
                <w:color w:val="002060"/>
                <w:sz w:val="20"/>
                <w:szCs w:val="20"/>
              </w:rPr>
            </w:pPr>
            <w:r>
              <w:rPr>
                <w:rFonts w:cstheme="minorHAnsi"/>
                <w:b/>
                <w:color w:val="002060"/>
                <w:sz w:val="20"/>
                <w:szCs w:val="20"/>
              </w:rPr>
              <w:t>Please specify:</w:t>
            </w:r>
          </w:p>
        </w:tc>
      </w:tr>
      <w:tr w:rsidR="00C334A5" w:rsidRPr="00610B42" w14:paraId="4E5846C3" w14:textId="77777777" w:rsidTr="005835F3">
        <w:trPr>
          <w:trHeight w:val="771"/>
        </w:trPr>
        <w:tc>
          <w:tcPr>
            <w:tcW w:w="5387" w:type="dxa"/>
            <w:vAlign w:val="center"/>
          </w:tcPr>
          <w:p w14:paraId="0577CCFB" w14:textId="77777777" w:rsidR="00C334A5" w:rsidRDefault="00C334A5" w:rsidP="005835F3">
            <w:pPr>
              <w:rPr>
                <w:rFonts w:cstheme="minorHAnsi"/>
                <w:b/>
                <w:color w:val="FF0000"/>
                <w:sz w:val="32"/>
                <w:szCs w:val="32"/>
              </w:rPr>
            </w:pPr>
            <w:r w:rsidRPr="00610B42">
              <w:rPr>
                <w:rFonts w:cstheme="minorHAnsi"/>
                <w:b/>
                <w:color w:val="FF0000"/>
                <w:sz w:val="32"/>
                <w:szCs w:val="32"/>
              </w:rPr>
              <w:t>Closing date:</w:t>
            </w:r>
          </w:p>
          <w:p w14:paraId="68110984" w14:textId="00EFDEDE" w:rsidR="00E757FD" w:rsidRPr="00610B42" w:rsidRDefault="00E757FD" w:rsidP="005835F3">
            <w:pPr>
              <w:rPr>
                <w:rFonts w:cstheme="minorHAnsi"/>
                <w:b/>
                <w:color w:val="FF0000"/>
                <w:sz w:val="32"/>
                <w:szCs w:val="32"/>
              </w:rPr>
            </w:pPr>
            <w:r>
              <w:rPr>
                <w:rFonts w:cstheme="minorHAnsi"/>
                <w:b/>
                <w:color w:val="FF0000"/>
                <w:sz w:val="32"/>
                <w:szCs w:val="32"/>
              </w:rPr>
              <w:t>Fee:</w:t>
            </w:r>
          </w:p>
        </w:tc>
        <w:tc>
          <w:tcPr>
            <w:tcW w:w="5386" w:type="dxa"/>
            <w:vAlign w:val="center"/>
          </w:tcPr>
          <w:p w14:paraId="43103748" w14:textId="406A23C2" w:rsidR="00C334A5" w:rsidRDefault="00CC292A" w:rsidP="005835F3">
            <w:pPr>
              <w:rPr>
                <w:rFonts w:cstheme="minorHAnsi"/>
                <w:b/>
                <w:color w:val="FF0000"/>
                <w:sz w:val="32"/>
                <w:szCs w:val="32"/>
              </w:rPr>
            </w:pPr>
            <w:r>
              <w:rPr>
                <w:rFonts w:cstheme="minorHAnsi"/>
                <w:b/>
                <w:color w:val="FF0000"/>
                <w:sz w:val="32"/>
                <w:szCs w:val="32"/>
              </w:rPr>
              <w:t>31</w:t>
            </w:r>
            <w:r w:rsidRPr="00CC292A">
              <w:rPr>
                <w:rFonts w:cstheme="minorHAnsi"/>
                <w:b/>
                <w:color w:val="FF0000"/>
                <w:sz w:val="32"/>
                <w:szCs w:val="32"/>
                <w:vertAlign w:val="superscript"/>
              </w:rPr>
              <w:t>st</w:t>
            </w:r>
            <w:r>
              <w:rPr>
                <w:rFonts w:cstheme="minorHAnsi"/>
                <w:b/>
                <w:color w:val="FF0000"/>
                <w:sz w:val="32"/>
                <w:szCs w:val="32"/>
              </w:rPr>
              <w:t xml:space="preserve"> May</w:t>
            </w:r>
            <w:bookmarkStart w:id="0" w:name="_GoBack"/>
            <w:bookmarkEnd w:id="0"/>
            <w:r w:rsidR="00C334A5" w:rsidRPr="00610B42">
              <w:rPr>
                <w:rFonts w:cstheme="minorHAnsi"/>
                <w:b/>
                <w:color w:val="FF0000"/>
                <w:sz w:val="32"/>
                <w:szCs w:val="32"/>
              </w:rPr>
              <w:t xml:space="preserve"> 2020</w:t>
            </w:r>
          </w:p>
          <w:p w14:paraId="6025A450" w14:textId="78CBD6EC" w:rsidR="00E757FD" w:rsidRPr="00E757FD" w:rsidRDefault="00E757FD" w:rsidP="00E757FD">
            <w:pPr>
              <w:pStyle w:val="NoSpacing"/>
              <w:rPr>
                <w:rFonts w:cstheme="minorHAnsi"/>
                <w:b/>
                <w:color w:val="FF0000"/>
                <w:sz w:val="32"/>
                <w:szCs w:val="32"/>
              </w:rPr>
            </w:pPr>
            <w:r w:rsidRPr="00E757FD">
              <w:rPr>
                <w:rFonts w:cstheme="minorHAnsi"/>
                <w:b/>
                <w:color w:val="FF0000"/>
                <w:sz w:val="32"/>
                <w:szCs w:val="32"/>
              </w:rPr>
              <w:t>R6950</w:t>
            </w:r>
            <w:r w:rsidR="00877CD6">
              <w:rPr>
                <w:rFonts w:cstheme="minorHAnsi"/>
                <w:b/>
                <w:color w:val="FF0000"/>
                <w:sz w:val="32"/>
                <w:szCs w:val="32"/>
              </w:rPr>
              <w:t xml:space="preserve"> for two people sharing</w:t>
            </w:r>
          </w:p>
          <w:p w14:paraId="70A6E97D" w14:textId="130902B2" w:rsidR="00E757FD" w:rsidRPr="00E757FD" w:rsidRDefault="00E757FD" w:rsidP="00E757FD">
            <w:pPr>
              <w:pStyle w:val="NoSpacing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E757FD">
              <w:rPr>
                <w:rFonts w:cstheme="minorHAnsi"/>
                <w:b/>
                <w:color w:val="FF0000"/>
                <w:sz w:val="20"/>
                <w:szCs w:val="20"/>
              </w:rPr>
              <w:t xml:space="preserve">Additional person R650 per day </w:t>
            </w:r>
          </w:p>
        </w:tc>
      </w:tr>
      <w:tr w:rsidR="00C334A5" w:rsidRPr="00F41F37" w14:paraId="517D847E" w14:textId="77777777" w:rsidTr="005835F3">
        <w:trPr>
          <w:trHeight w:val="699"/>
        </w:trPr>
        <w:tc>
          <w:tcPr>
            <w:tcW w:w="10773" w:type="dxa"/>
            <w:gridSpan w:val="2"/>
            <w:vAlign w:val="center"/>
          </w:tcPr>
          <w:p w14:paraId="2B9F857A" w14:textId="77777777" w:rsidR="00C334A5" w:rsidRPr="00F41F37" w:rsidRDefault="00C334A5" w:rsidP="005835F3">
            <w:pPr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F41F37">
              <w:rPr>
                <w:rFonts w:cstheme="minorHAnsi"/>
                <w:b/>
                <w:color w:val="0070C0"/>
                <w:sz w:val="20"/>
                <w:szCs w:val="20"/>
              </w:rPr>
              <w:t>Other details/comments:</w:t>
            </w:r>
          </w:p>
          <w:p w14:paraId="21D05C9C" w14:textId="77777777" w:rsidR="00C334A5" w:rsidRPr="00F41F37" w:rsidRDefault="00C334A5" w:rsidP="005835F3">
            <w:pPr>
              <w:jc w:val="center"/>
              <w:rPr>
                <w:rFonts w:cstheme="minorHAnsi"/>
                <w:b/>
                <w:color w:val="FF0000"/>
                <w:sz w:val="20"/>
                <w:szCs w:val="20"/>
              </w:rPr>
            </w:pPr>
          </w:p>
        </w:tc>
      </w:tr>
      <w:tr w:rsidR="00C334A5" w:rsidRPr="00F41F37" w14:paraId="306ACAE1" w14:textId="77777777" w:rsidTr="005835F3">
        <w:trPr>
          <w:trHeight w:val="2833"/>
        </w:trPr>
        <w:tc>
          <w:tcPr>
            <w:tcW w:w="10773" w:type="dxa"/>
            <w:gridSpan w:val="2"/>
            <w:vAlign w:val="center"/>
          </w:tcPr>
          <w:p w14:paraId="5750BBF9" w14:textId="5E263ED5" w:rsidR="00C334A5" w:rsidRDefault="005835F3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s per the names specified above, I, driver and navigator, accept that I will not object to</w:t>
            </w:r>
            <w:r w:rsidR="00C334A5">
              <w:rPr>
                <w:rFonts w:cstheme="minorHAnsi"/>
                <w:sz w:val="20"/>
                <w:szCs w:val="20"/>
              </w:rPr>
              <w:t xml:space="preserve"> having</w:t>
            </w:r>
            <w:r w:rsidR="00C334A5" w:rsidRPr="00901D9A">
              <w:rPr>
                <w:rFonts w:cstheme="minorHAnsi"/>
                <w:sz w:val="20"/>
                <w:szCs w:val="20"/>
              </w:rPr>
              <w:t xml:space="preserve"> any </w:t>
            </w:r>
            <w:proofErr w:type="spellStart"/>
            <w:r w:rsidR="00C334A5">
              <w:rPr>
                <w:rFonts w:cstheme="minorHAnsi"/>
                <w:sz w:val="20"/>
                <w:szCs w:val="20"/>
              </w:rPr>
              <w:t>breathaly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C334A5" w:rsidRPr="00901D9A">
              <w:rPr>
                <w:rFonts w:cstheme="minorHAnsi"/>
                <w:sz w:val="20"/>
                <w:szCs w:val="20"/>
              </w:rPr>
              <w:t>er</w:t>
            </w:r>
            <w:proofErr w:type="spellEnd"/>
            <w:r w:rsidR="00C334A5" w:rsidRPr="00901D9A">
              <w:rPr>
                <w:rFonts w:cstheme="minorHAnsi"/>
                <w:sz w:val="20"/>
                <w:szCs w:val="20"/>
              </w:rPr>
              <w:t xml:space="preserve"> tests during the event required by the </w:t>
            </w:r>
            <w:proofErr w:type="spellStart"/>
            <w:r w:rsidR="00C334A5" w:rsidRPr="00901D9A">
              <w:rPr>
                <w:rFonts w:cstheme="minorHAnsi"/>
                <w:sz w:val="20"/>
                <w:szCs w:val="20"/>
              </w:rPr>
              <w:t>organi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C334A5" w:rsidRPr="00901D9A">
              <w:rPr>
                <w:rFonts w:cstheme="minorHAnsi"/>
                <w:sz w:val="20"/>
                <w:szCs w:val="20"/>
              </w:rPr>
              <w:t>ers</w:t>
            </w:r>
            <w:proofErr w:type="spellEnd"/>
            <w:r w:rsidR="00C334A5" w:rsidRPr="00901D9A">
              <w:rPr>
                <w:rFonts w:cstheme="minorHAnsi"/>
                <w:sz w:val="20"/>
                <w:szCs w:val="20"/>
              </w:rPr>
              <w:t>.  The tolerance is zero on alcohol.</w:t>
            </w:r>
            <w:r w:rsidR="003C6F49">
              <w:rPr>
                <w:rFonts w:cstheme="minorHAnsi"/>
                <w:sz w:val="20"/>
                <w:szCs w:val="20"/>
              </w:rPr>
              <w:t xml:space="preserve">  The undersigned competitor(s) have no objection to signing the indemnity document excluding the brand, </w:t>
            </w:r>
            <w:proofErr w:type="spellStart"/>
            <w:r w:rsidR="003C6F49">
              <w:rPr>
                <w:rFonts w:cstheme="minorHAnsi"/>
                <w:sz w:val="20"/>
                <w:szCs w:val="20"/>
              </w:rPr>
              <w:t>organisers</w:t>
            </w:r>
            <w:proofErr w:type="spellEnd"/>
            <w:r w:rsidR="003C6F49">
              <w:rPr>
                <w:rFonts w:cstheme="minorHAnsi"/>
                <w:sz w:val="20"/>
                <w:szCs w:val="20"/>
              </w:rPr>
              <w:t xml:space="preserve"> or anyone related to the event for the loss of property, death or any damages caused during this event.</w:t>
            </w:r>
          </w:p>
          <w:p w14:paraId="205A981B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</w:p>
          <w:p w14:paraId="4E8A031F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</w:p>
          <w:p w14:paraId="1FA6A8C3" w14:textId="77777777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                                                             ____________________________</w:t>
            </w:r>
          </w:p>
          <w:p w14:paraId="57A4F4EA" w14:textId="5ACA676F" w:rsidR="00C334A5" w:rsidRDefault="00C334A5" w:rsidP="005835F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river Signature                                                                                           </w:t>
            </w:r>
            <w:r w:rsidR="003C6F49">
              <w:rPr>
                <w:rFonts w:cstheme="minorHAnsi"/>
                <w:sz w:val="20"/>
                <w:szCs w:val="20"/>
              </w:rPr>
              <w:t>Passenger</w:t>
            </w:r>
            <w:r>
              <w:rPr>
                <w:rFonts w:cstheme="minorHAnsi"/>
                <w:sz w:val="20"/>
                <w:szCs w:val="20"/>
              </w:rPr>
              <w:t xml:space="preserve"> Signature</w:t>
            </w:r>
          </w:p>
          <w:p w14:paraId="6E54980F" w14:textId="77777777" w:rsidR="00C334A5" w:rsidRDefault="00C334A5" w:rsidP="005835F3">
            <w:pPr>
              <w:rPr>
                <w:rFonts w:cstheme="minorHAnsi"/>
                <w:color w:val="0070C0"/>
                <w:sz w:val="20"/>
                <w:szCs w:val="20"/>
              </w:rPr>
            </w:pPr>
          </w:p>
          <w:p w14:paraId="3E5A7C99" w14:textId="2CC3399E" w:rsidR="00C334A5" w:rsidRPr="00066607" w:rsidRDefault="00C334A5" w:rsidP="005835F3">
            <w:pPr>
              <w:rPr>
                <w:rFonts w:cstheme="minorHAnsi"/>
                <w:sz w:val="20"/>
                <w:szCs w:val="20"/>
              </w:rPr>
            </w:pPr>
            <w:r w:rsidRPr="00066607">
              <w:rPr>
                <w:rFonts w:cstheme="minorHAnsi"/>
                <w:sz w:val="20"/>
                <w:szCs w:val="20"/>
              </w:rPr>
              <w:t>Should you be tested above</w:t>
            </w:r>
            <w:r w:rsidR="005835F3">
              <w:rPr>
                <w:rFonts w:cstheme="minorHAnsi"/>
                <w:sz w:val="20"/>
                <w:szCs w:val="20"/>
              </w:rPr>
              <w:t>,</w:t>
            </w:r>
            <w:r w:rsidRPr="00066607">
              <w:rPr>
                <w:rFonts w:cstheme="minorHAnsi"/>
                <w:sz w:val="20"/>
                <w:szCs w:val="20"/>
              </w:rPr>
              <w:t xml:space="preserve"> zero</w:t>
            </w:r>
            <w:r w:rsidR="005835F3">
              <w:rPr>
                <w:rFonts w:cstheme="minorHAnsi"/>
                <w:sz w:val="20"/>
                <w:szCs w:val="20"/>
              </w:rPr>
              <w:t>-</w:t>
            </w:r>
            <w:r w:rsidRPr="00066607">
              <w:rPr>
                <w:rFonts w:cstheme="minorHAnsi"/>
                <w:sz w:val="20"/>
                <w:szCs w:val="20"/>
              </w:rPr>
              <w:t xml:space="preserve">tolerance immediate exclusion declared by the COC will be handled as </w:t>
            </w:r>
            <w:r w:rsidR="005835F3">
              <w:rPr>
                <w:rFonts w:cstheme="minorHAnsi"/>
                <w:sz w:val="20"/>
                <w:szCs w:val="20"/>
              </w:rPr>
              <w:t xml:space="preserve">the </w:t>
            </w:r>
            <w:r w:rsidRPr="00066607">
              <w:rPr>
                <w:rFonts w:cstheme="minorHAnsi"/>
                <w:sz w:val="20"/>
                <w:szCs w:val="20"/>
              </w:rPr>
              <w:t>final decision.</w:t>
            </w:r>
          </w:p>
        </w:tc>
      </w:tr>
      <w:tr w:rsidR="00C334A5" w:rsidRPr="00F41F37" w14:paraId="17780599" w14:textId="77777777" w:rsidTr="005835F3">
        <w:trPr>
          <w:trHeight w:val="833"/>
        </w:trPr>
        <w:tc>
          <w:tcPr>
            <w:tcW w:w="10773" w:type="dxa"/>
            <w:gridSpan w:val="2"/>
            <w:vAlign w:val="center"/>
          </w:tcPr>
          <w:p w14:paraId="0BF5F6A7" w14:textId="5886210A" w:rsidR="00C334A5" w:rsidRPr="00F41F37" w:rsidRDefault="00C334A5" w:rsidP="005835F3">
            <w:pPr>
              <w:jc w:val="center"/>
              <w:rPr>
                <w:rFonts w:cstheme="minorHAnsi"/>
                <w:b/>
                <w:color w:val="FF0000"/>
              </w:rPr>
            </w:pPr>
            <w:r w:rsidRPr="00F41F37">
              <w:rPr>
                <w:rFonts w:cstheme="minorHAnsi"/>
                <w:b/>
                <w:color w:val="FF0000"/>
              </w:rPr>
              <w:t>“Please type in your information preferably</w:t>
            </w:r>
            <w:r w:rsidR="005835F3">
              <w:rPr>
                <w:rFonts w:cstheme="minorHAnsi"/>
                <w:b/>
                <w:color w:val="FF0000"/>
              </w:rPr>
              <w:t>.</w:t>
            </w:r>
            <w:r w:rsidRPr="00F41F37">
              <w:rPr>
                <w:rFonts w:cstheme="minorHAnsi"/>
                <w:b/>
                <w:color w:val="FF0000"/>
              </w:rPr>
              <w:t>”</w:t>
            </w:r>
          </w:p>
          <w:p w14:paraId="76042122" w14:textId="0A8C1FA9" w:rsidR="00C334A5" w:rsidRPr="00F41F37" w:rsidRDefault="00C334A5" w:rsidP="005835F3">
            <w:pPr>
              <w:jc w:val="center"/>
              <w:rPr>
                <w:rFonts w:cstheme="minorHAnsi"/>
                <w:b/>
                <w:color w:val="FF0000"/>
              </w:rPr>
            </w:pPr>
            <w:r w:rsidRPr="00F41F37">
              <w:rPr>
                <w:rFonts w:cstheme="minorHAnsi"/>
                <w:b/>
                <w:color w:val="FF0000"/>
              </w:rPr>
              <w:t xml:space="preserve">Return your info to </w:t>
            </w:r>
            <w:r>
              <w:t>info@mspromoters.com</w:t>
            </w:r>
          </w:p>
        </w:tc>
      </w:tr>
      <w:tr w:rsidR="00C334A5" w:rsidRPr="00F41F37" w14:paraId="289908EA" w14:textId="77777777" w:rsidTr="005835F3">
        <w:trPr>
          <w:trHeight w:val="1695"/>
        </w:trPr>
        <w:tc>
          <w:tcPr>
            <w:tcW w:w="10773" w:type="dxa"/>
            <w:gridSpan w:val="2"/>
            <w:vAlign w:val="center"/>
          </w:tcPr>
          <w:p w14:paraId="727B75F4" w14:textId="693D58DA" w:rsidR="00C334A5" w:rsidRPr="00066607" w:rsidRDefault="00C334A5" w:rsidP="005835F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erm</w:t>
            </w:r>
            <w:r w:rsidR="003C6F49">
              <w:rPr>
                <w:rFonts w:cstheme="minorHAnsi"/>
                <w:b/>
                <w:sz w:val="20"/>
                <w:szCs w:val="20"/>
              </w:rPr>
              <w:t>s</w:t>
            </w:r>
            <w:r>
              <w:rPr>
                <w:rFonts w:cstheme="minorHAnsi"/>
                <w:b/>
                <w:sz w:val="20"/>
                <w:szCs w:val="20"/>
              </w:rPr>
              <w:t xml:space="preserve"> and Conditions</w:t>
            </w:r>
            <w:r w:rsidRPr="00066607">
              <w:rPr>
                <w:rFonts w:cstheme="minorHAnsi"/>
                <w:b/>
                <w:sz w:val="20"/>
                <w:szCs w:val="20"/>
              </w:rPr>
              <w:t>:</w:t>
            </w:r>
          </w:p>
          <w:p w14:paraId="0568F466" w14:textId="77777777" w:rsidR="00C334A5" w:rsidRDefault="00C334A5" w:rsidP="005835F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66607">
              <w:rPr>
                <w:rFonts w:cstheme="minorHAnsi"/>
                <w:sz w:val="20"/>
                <w:szCs w:val="20"/>
              </w:rPr>
              <w:t xml:space="preserve">The </w:t>
            </w:r>
            <w:proofErr w:type="spellStart"/>
            <w:r w:rsidRPr="00066607">
              <w:rPr>
                <w:rFonts w:cstheme="minorHAnsi"/>
                <w:sz w:val="20"/>
                <w:szCs w:val="20"/>
              </w:rPr>
              <w:t>organisers</w:t>
            </w:r>
            <w:proofErr w:type="spellEnd"/>
            <w:r w:rsidRPr="00066607">
              <w:rPr>
                <w:rFonts w:cstheme="minorHAnsi"/>
                <w:sz w:val="20"/>
                <w:szCs w:val="20"/>
              </w:rPr>
              <w:t xml:space="preserve"> are not held responsible for any damages caused by any branding of vehicles during the event.</w:t>
            </w:r>
          </w:p>
          <w:p w14:paraId="2674B01E" w14:textId="1AC92797" w:rsidR="00C334A5" w:rsidRDefault="00C334A5" w:rsidP="005835F3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entrant/competitor will not hold the </w:t>
            </w:r>
            <w:proofErr w:type="spellStart"/>
            <w:r>
              <w:rPr>
                <w:rFonts w:cstheme="minorHAnsi"/>
                <w:sz w:val="20"/>
                <w:szCs w:val="20"/>
              </w:rPr>
              <w:t>organiser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club, sponsors or any other associated entity responsible for any loss or death during this event period. </w:t>
            </w:r>
            <w:r w:rsidR="003C6F49">
              <w:rPr>
                <w:rFonts w:cstheme="minorHAnsi"/>
                <w:sz w:val="20"/>
                <w:szCs w:val="20"/>
              </w:rPr>
              <w:t>20-24 May 2021.</w:t>
            </w:r>
          </w:p>
          <w:p w14:paraId="0425CF70" w14:textId="6036A48D" w:rsidR="00040095" w:rsidRPr="000D0E43" w:rsidRDefault="00C334A5" w:rsidP="00040095">
            <w:pPr>
              <w:jc w:val="center"/>
              <w:rPr>
                <w:rFonts w:cstheme="minorHAnsi"/>
                <w:b/>
                <w:color w:val="FF0000"/>
              </w:rPr>
            </w:pPr>
            <w:r w:rsidRPr="000D0E43">
              <w:rPr>
                <w:rFonts w:cstheme="minorHAnsi"/>
                <w:b/>
                <w:color w:val="FF0000"/>
              </w:rPr>
              <w:t xml:space="preserve">No refunds will be done after closing </w:t>
            </w:r>
            <w:r w:rsidR="005835F3">
              <w:rPr>
                <w:rFonts w:cstheme="minorHAnsi"/>
                <w:b/>
                <w:color w:val="FF0000"/>
              </w:rPr>
              <w:t xml:space="preserve">the event as above unless the government declares 100% </w:t>
            </w:r>
            <w:proofErr w:type="spellStart"/>
            <w:r w:rsidR="005835F3">
              <w:rPr>
                <w:rFonts w:cstheme="minorHAnsi"/>
                <w:b/>
                <w:color w:val="FF0000"/>
              </w:rPr>
              <w:t>Covid</w:t>
            </w:r>
            <w:proofErr w:type="spellEnd"/>
            <w:r w:rsidR="005835F3">
              <w:rPr>
                <w:rFonts w:cstheme="minorHAnsi"/>
                <w:b/>
                <w:color w:val="FF0000"/>
              </w:rPr>
              <w:t xml:space="preserve"> disruption</w:t>
            </w:r>
            <w:r w:rsidRPr="000D0E43">
              <w:rPr>
                <w:rFonts w:cstheme="minorHAnsi"/>
                <w:b/>
                <w:color w:val="FF0000"/>
              </w:rPr>
              <w:t xml:space="preserve">. </w:t>
            </w:r>
          </w:p>
          <w:p w14:paraId="6595382D" w14:textId="49029BF5" w:rsidR="00C334A5" w:rsidRPr="00066607" w:rsidRDefault="00C334A5" w:rsidP="0004009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&amp;O Applies.</w:t>
            </w:r>
          </w:p>
        </w:tc>
      </w:tr>
    </w:tbl>
    <w:p w14:paraId="0521242E" w14:textId="77777777" w:rsidR="005835F3" w:rsidRDefault="005835F3" w:rsidP="003C6F49"/>
    <w:sectPr w:rsidR="005835F3" w:rsidSect="003C6F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-116" w:right="1080" w:bottom="709" w:left="1080" w:header="510" w:footer="28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7AA11" w14:textId="77777777" w:rsidR="001766E3" w:rsidRDefault="001766E3" w:rsidP="00C334A5">
      <w:pPr>
        <w:spacing w:after="0" w:line="240" w:lineRule="auto"/>
      </w:pPr>
      <w:r>
        <w:separator/>
      </w:r>
    </w:p>
  </w:endnote>
  <w:endnote w:type="continuationSeparator" w:id="0">
    <w:p w14:paraId="5E57A648" w14:textId="77777777" w:rsidR="001766E3" w:rsidRDefault="001766E3" w:rsidP="00C3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quare721 BT">
    <w:altName w:val="Segoe Script"/>
    <w:charset w:val="00"/>
    <w:family w:val="swiss"/>
    <w:pitch w:val="variable"/>
    <w:sig w:usb0="800000AF" w:usb1="1000204A" w:usb2="00000000" w:usb3="00000000" w:csb0="00000011" w:csb1="00000000"/>
  </w:font>
  <w:font w:name="Vodafone Rg">
    <w:altName w:val="Franklin Gothic Medium Cond"/>
    <w:charset w:val="00"/>
    <w:family w:val="swiss"/>
    <w:pitch w:val="variable"/>
    <w:sig w:usb0="A00002BF" w:usb1="1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87859E" w14:textId="77777777" w:rsidR="005835F3" w:rsidRDefault="005835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F99F7" w14:textId="77777777" w:rsidR="005835F3" w:rsidRDefault="005835F3" w:rsidP="005835F3">
    <w:pPr>
      <w:pStyle w:val="Footer"/>
      <w:jc w:val="center"/>
      <w:rPr>
        <w:rFonts w:ascii="Square721 BT" w:hAnsi="Square721 BT"/>
        <w:b/>
        <w:color w:val="0070C0"/>
      </w:rPr>
    </w:pPr>
  </w:p>
  <w:p w14:paraId="2ECDB113" w14:textId="449528A5" w:rsidR="005835F3" w:rsidRPr="00C334A5" w:rsidRDefault="005835F3" w:rsidP="00C334A5">
    <w:pPr>
      <w:pStyle w:val="Footer"/>
      <w:jc w:val="center"/>
    </w:pPr>
    <w:r w:rsidRPr="00C334A5">
      <w:rPr>
        <w:b/>
        <w:sz w:val="20"/>
        <w:szCs w:val="20"/>
      </w:rPr>
      <w:t>www.mspromoters.co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A9ED31" w14:textId="5580AF90" w:rsidR="005835F3" w:rsidRPr="00C334A5" w:rsidRDefault="005835F3" w:rsidP="00C334A5">
    <w:pPr>
      <w:pStyle w:val="Footer"/>
      <w:jc w:val="center"/>
    </w:pPr>
    <w:r w:rsidRPr="00C334A5">
      <w:rPr>
        <w:b/>
        <w:sz w:val="20"/>
        <w:szCs w:val="20"/>
      </w:rPr>
      <w:t>www.mspromote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C1227A" w14:textId="77777777" w:rsidR="001766E3" w:rsidRDefault="001766E3" w:rsidP="00C334A5">
      <w:pPr>
        <w:spacing w:after="0" w:line="240" w:lineRule="auto"/>
      </w:pPr>
      <w:r>
        <w:separator/>
      </w:r>
    </w:p>
  </w:footnote>
  <w:footnote w:type="continuationSeparator" w:id="0">
    <w:p w14:paraId="725C5DD6" w14:textId="77777777" w:rsidR="001766E3" w:rsidRDefault="001766E3" w:rsidP="00C33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17F5C" w14:textId="77777777" w:rsidR="005835F3" w:rsidRDefault="005835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ECF74" w14:textId="77777777" w:rsidR="005835F3" w:rsidRDefault="005835F3" w:rsidP="005835F3">
    <w:pPr>
      <w:pStyle w:val="Header"/>
      <w:tabs>
        <w:tab w:val="clear" w:pos="4680"/>
        <w:tab w:val="clear" w:pos="9360"/>
        <w:tab w:val="left" w:pos="1395"/>
      </w:tabs>
      <w:jc w:val="center"/>
    </w:pPr>
  </w:p>
  <w:p w14:paraId="772955A7" w14:textId="77777777" w:rsidR="005835F3" w:rsidRDefault="005835F3" w:rsidP="005835F3">
    <w:pPr>
      <w:pStyle w:val="Header"/>
      <w:tabs>
        <w:tab w:val="clear" w:pos="4680"/>
        <w:tab w:val="clear" w:pos="9360"/>
        <w:tab w:val="left" w:pos="1395"/>
      </w:tabs>
      <w:jc w:val="center"/>
    </w:pPr>
  </w:p>
  <w:p w14:paraId="07C7D092" w14:textId="77777777" w:rsidR="005835F3" w:rsidRDefault="005835F3" w:rsidP="005835F3">
    <w:pPr>
      <w:pStyle w:val="Header"/>
      <w:tabs>
        <w:tab w:val="clear" w:pos="4680"/>
        <w:tab w:val="clear" w:pos="9360"/>
        <w:tab w:val="left" w:pos="1395"/>
      </w:tabs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6226"/>
      <w:gridCol w:w="567"/>
    </w:tblGrid>
    <w:tr w:rsidR="005835F3" w:rsidRPr="00F41F37" w14:paraId="09B46C11" w14:textId="77777777" w:rsidTr="005835F3">
      <w:trPr>
        <w:trHeight w:val="423"/>
      </w:trPr>
      <w:tc>
        <w:tcPr>
          <w:tcW w:w="7905" w:type="dxa"/>
          <w:gridSpan w:val="3"/>
          <w:vAlign w:val="center"/>
        </w:tcPr>
        <w:p w14:paraId="27A540D1" w14:textId="04B2A5AB" w:rsidR="005835F3" w:rsidRPr="00F41F37" w:rsidRDefault="005835F3" w:rsidP="005835F3">
          <w:pPr>
            <w:pStyle w:val="NoSpacing"/>
            <w:rPr>
              <w:rFonts w:cstheme="minorHAnsi"/>
              <w:b/>
              <w:noProof/>
              <w:sz w:val="32"/>
              <w:szCs w:val="32"/>
              <w:lang w:val="en-ZA" w:eastAsia="en-ZA"/>
            </w:rPr>
          </w:pPr>
          <w:r>
            <w:rPr>
              <w:noProof/>
              <w:lang w:val="en-ZA" w:eastAsia="en-ZA"/>
            </w:rPr>
            <w:t>ADVENTURE BIKE SUBARU JOURNEY</w:t>
          </w:r>
        </w:p>
      </w:tc>
    </w:tr>
    <w:tr w:rsidR="005835F3" w:rsidRPr="00F41F37" w14:paraId="0AA1B73E" w14:textId="77777777" w:rsidTr="005835F3">
      <w:trPr>
        <w:trHeight w:val="388"/>
      </w:trPr>
      <w:tc>
        <w:tcPr>
          <w:tcW w:w="7905" w:type="dxa"/>
          <w:gridSpan w:val="3"/>
          <w:vAlign w:val="center"/>
        </w:tcPr>
        <w:p w14:paraId="69A28F5B" w14:textId="0F78FCC8" w:rsidR="005835F3" w:rsidRPr="00F41F37" w:rsidRDefault="005835F3" w:rsidP="005835F3">
          <w:pPr>
            <w:rPr>
              <w:rFonts w:cstheme="minorHAnsi"/>
              <w:sz w:val="18"/>
              <w:szCs w:val="18"/>
            </w:rPr>
          </w:pPr>
          <w:r>
            <w:rPr>
              <w:rFonts w:cstheme="minorHAnsi"/>
              <w:b/>
              <w:i/>
              <w:sz w:val="18"/>
              <w:szCs w:val="18"/>
            </w:rPr>
            <w:t>info@mspromoters.com</w:t>
          </w:r>
        </w:p>
        <w:p w14:paraId="1C628554" w14:textId="77777777" w:rsidR="005835F3" w:rsidRPr="00F41F37" w:rsidRDefault="005835F3" w:rsidP="005835F3">
          <w:pPr>
            <w:rPr>
              <w:rFonts w:cstheme="minorHAnsi"/>
              <w:sz w:val="20"/>
              <w:szCs w:val="20"/>
            </w:rPr>
          </w:pPr>
        </w:p>
      </w:tc>
    </w:tr>
    <w:tr w:rsidR="005835F3" w14:paraId="4F27CF27" w14:textId="77777777" w:rsidTr="005835F3">
      <w:trPr>
        <w:gridAfter w:val="1"/>
        <w:wAfter w:w="567" w:type="dxa"/>
        <w:trHeight w:val="247"/>
      </w:trPr>
      <w:tc>
        <w:tcPr>
          <w:tcW w:w="1112" w:type="dxa"/>
          <w:vAlign w:val="center"/>
        </w:tcPr>
        <w:p w14:paraId="78FF8330" w14:textId="77777777" w:rsidR="005835F3" w:rsidRPr="00555226" w:rsidRDefault="005835F3" w:rsidP="005835F3">
          <w:pPr>
            <w:pStyle w:val="RecipientAddress"/>
            <w:rPr>
              <w:sz w:val="20"/>
              <w:szCs w:val="20"/>
            </w:rPr>
          </w:pPr>
        </w:p>
      </w:tc>
      <w:tc>
        <w:tcPr>
          <w:tcW w:w="6226" w:type="dxa"/>
          <w:vAlign w:val="center"/>
        </w:tcPr>
        <w:p w14:paraId="7D58B515" w14:textId="40852EF1" w:rsidR="005835F3" w:rsidRPr="00555226" w:rsidRDefault="005835F3" w:rsidP="005835F3">
          <w:pPr>
            <w:pStyle w:val="RecipientAddress"/>
            <w:rPr>
              <w:rFonts w:ascii="Vodafone Rg" w:hAnsi="Vodafone Rg"/>
              <w:sz w:val="20"/>
              <w:szCs w:val="20"/>
            </w:rPr>
          </w:pPr>
        </w:p>
      </w:tc>
    </w:tr>
  </w:tbl>
  <w:p w14:paraId="4542F3FE" w14:textId="2F86441F" w:rsidR="005835F3" w:rsidRDefault="005835F3" w:rsidP="005835F3">
    <w:r>
      <w:rPr>
        <w:rFonts w:cstheme="minorHAnsi"/>
        <w:b/>
        <w:i/>
        <w:noProof/>
        <w:sz w:val="18"/>
        <w:szCs w:val="18"/>
        <w:lang w:val="en-ZA" w:eastAsia="en-ZA"/>
      </w:rPr>
      <w:drawing>
        <wp:anchor distT="0" distB="0" distL="114300" distR="114300" simplePos="0" relativeHeight="251658240" behindDoc="0" locked="0" layoutInCell="1" allowOverlap="1" wp14:anchorId="62274173" wp14:editId="6B846B4E">
          <wp:simplePos x="0" y="0"/>
          <wp:positionH relativeFrom="column">
            <wp:posOffset>3790950</wp:posOffset>
          </wp:positionH>
          <wp:positionV relativeFrom="paragraph">
            <wp:posOffset>-1624330</wp:posOffset>
          </wp:positionV>
          <wp:extent cx="3124200" cy="1779058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dventure Subaru Journe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24200" cy="17790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rAwMTIzsbQwNDBV0lEKTi0uzszPAykwrQUAuMuz5iwAAAA="/>
  </w:docVars>
  <w:rsids>
    <w:rsidRoot w:val="00C334A5"/>
    <w:rsid w:val="00040095"/>
    <w:rsid w:val="000D0E43"/>
    <w:rsid w:val="00112F73"/>
    <w:rsid w:val="00132C28"/>
    <w:rsid w:val="001766E3"/>
    <w:rsid w:val="00247DCE"/>
    <w:rsid w:val="00266822"/>
    <w:rsid w:val="00280694"/>
    <w:rsid w:val="003C6F49"/>
    <w:rsid w:val="005835F3"/>
    <w:rsid w:val="00586430"/>
    <w:rsid w:val="00696CB9"/>
    <w:rsid w:val="00815FE3"/>
    <w:rsid w:val="00877CD6"/>
    <w:rsid w:val="008E1CC7"/>
    <w:rsid w:val="00A048E2"/>
    <w:rsid w:val="00C04183"/>
    <w:rsid w:val="00C334A5"/>
    <w:rsid w:val="00CB3937"/>
    <w:rsid w:val="00CC292A"/>
    <w:rsid w:val="00CE676E"/>
    <w:rsid w:val="00D373E2"/>
    <w:rsid w:val="00E757FD"/>
    <w:rsid w:val="00EC3AA8"/>
    <w:rsid w:val="00ED18D9"/>
    <w:rsid w:val="00F10501"/>
    <w:rsid w:val="00F4410F"/>
    <w:rsid w:val="00F6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6248A8C"/>
  <w15:chartTrackingRefBased/>
  <w15:docId w15:val="{64D8FA7E-B0D3-4A58-8894-87CCEFE23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4A5"/>
    <w:pPr>
      <w:spacing w:after="200" w:line="288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4A5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3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4A5"/>
    <w:rPr>
      <w:rFonts w:eastAsiaTheme="minorEastAsia"/>
      <w:lang w:eastAsia="zh-CN"/>
    </w:rPr>
  </w:style>
  <w:style w:type="paragraph" w:customStyle="1" w:styleId="RecipientAddress">
    <w:name w:val="Recipient Address"/>
    <w:basedOn w:val="Normal"/>
    <w:link w:val="RecipientAddressChar"/>
    <w:uiPriority w:val="5"/>
    <w:qFormat/>
    <w:rsid w:val="00C334A5"/>
    <w:pPr>
      <w:spacing w:after="120"/>
    </w:pPr>
  </w:style>
  <w:style w:type="character" w:customStyle="1" w:styleId="RecipientAddressChar">
    <w:name w:val="Recipient Address Char"/>
    <w:basedOn w:val="DefaultParagraphFont"/>
    <w:link w:val="RecipientAddress"/>
    <w:uiPriority w:val="5"/>
    <w:rsid w:val="00C334A5"/>
    <w:rPr>
      <w:rFonts w:eastAsiaTheme="minorEastAsia"/>
      <w:lang w:eastAsia="zh-CN"/>
    </w:rPr>
  </w:style>
  <w:style w:type="paragraph" w:styleId="NoSpacing">
    <w:name w:val="No Spacing"/>
    <w:link w:val="NoSpacingChar"/>
    <w:uiPriority w:val="1"/>
    <w:qFormat/>
    <w:rsid w:val="00C334A5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C334A5"/>
    <w:rPr>
      <w:rFonts w:eastAsiaTheme="minorEastAsia"/>
      <w:lang w:eastAsia="zh-CN"/>
    </w:rPr>
  </w:style>
  <w:style w:type="character" w:styleId="Hyperlink">
    <w:name w:val="Hyperlink"/>
    <w:basedOn w:val="DefaultParagraphFont"/>
    <w:uiPriority w:val="99"/>
    <w:unhideWhenUsed/>
    <w:rsid w:val="00C334A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334A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2F49D-4128-4112-9272-D65C14F18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di Janse van Rensburg</dc:creator>
  <cp:keywords/>
  <dc:description/>
  <cp:lastModifiedBy>Client</cp:lastModifiedBy>
  <cp:revision>5</cp:revision>
  <dcterms:created xsi:type="dcterms:W3CDTF">2021-04-15T20:36:00Z</dcterms:created>
  <dcterms:modified xsi:type="dcterms:W3CDTF">2021-05-19T19:27:00Z</dcterms:modified>
</cp:coreProperties>
</file>